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676DD" w:rsidRPr="00FB1F2A" w:rsidRDefault="00742D67" w:rsidP="00FB1F2A">
      <w:pPr>
        <w:pStyle w:val="Titel"/>
      </w:pPr>
      <w:bookmarkStart w:id="0" w:name="_GoBack"/>
      <w:r w:rsidRPr="00FB1F2A">
        <w:t>Monatsreporting MRE - Inselgruppe</w:t>
      </w:r>
    </w:p>
    <w:bookmarkEnd w:id="0"/>
    <w:p w:rsidR="00E676DD" w:rsidRDefault="00742D67">
      <w:pPr>
        <w:pStyle w:val="Author"/>
      </w:pPr>
      <w:r>
        <w:t>S</w:t>
      </w:r>
      <w:r>
        <w:t>pitalhygiene</w:t>
      </w:r>
    </w:p>
    <w:p w:rsidR="00E676DD" w:rsidRDefault="00742D67">
      <w:pPr>
        <w:pStyle w:val="Datum"/>
      </w:pPr>
      <w:r>
        <w:t xml:space="preserve">Letztes update: </w:t>
      </w:r>
      <w:r>
        <w:rPr>
          <w:b/>
        </w:rPr>
        <w:t>03. Dezember 2020</w:t>
      </w:r>
    </w:p>
    <w:p w:rsidR="00E676DD" w:rsidRDefault="00E676DD">
      <w:pPr>
        <w:pStyle w:val="FirstParagraph"/>
      </w:pPr>
    </w:p>
    <w:p w:rsidR="00E676DD" w:rsidRDefault="00E676DD">
      <w:pPr>
        <w:pStyle w:val="Textkrper"/>
      </w:pPr>
    </w:p>
    <w:p w:rsidR="00E676DD" w:rsidRDefault="00742D67">
      <w:pPr>
        <w:pStyle w:val="berschrift1"/>
      </w:pPr>
      <w:bookmarkStart w:id="1" w:name="übersicht"/>
      <w:r>
        <w:lastRenderedPageBreak/>
        <w:t>Übersicht</w:t>
      </w:r>
      <w:bookmarkEnd w:id="1"/>
    </w:p>
    <w:p w:rsidR="00E676DD" w:rsidRDefault="00742D67">
      <w:pPr>
        <w:pStyle w:val="berschrift2"/>
      </w:pPr>
      <w:bookmarkStart w:id="2" w:name="übersicht-allgmein"/>
      <w:r>
        <w:t>Übersicht allgmein</w:t>
      </w:r>
      <w:bookmarkEnd w:id="2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3024"/>
        <w:gridCol w:w="1728"/>
      </w:tblGrid>
      <w:tr w:rsidR="00E676DD">
        <w:trPr>
          <w:cantSplit/>
          <w:tblHeader/>
          <w:jc w:val="center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30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Kategorie</w:t>
            </w:r>
          </w:p>
        </w:tc>
        <w:tc>
          <w:tcPr>
            <w:tcW w:w="172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Overall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</w:t>
            </w:r>
          </w:p>
        </w:tc>
        <w:tc>
          <w:tcPr>
            <w:tcW w:w="3024" w:type="dxa"/>
            <w:vMerge w:val="restart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172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984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Year (IQR)</w:t>
            </w:r>
          </w:p>
        </w:tc>
        <w:tc>
          <w:tcPr>
            <w:tcW w:w="3024" w:type="dxa"/>
            <w:vMerge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 (2017 - 2019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rregergruppe (%)</w:t>
            </w: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Carbapenemasebildner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5 (2.8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Clostridium difficile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01 (23.5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Clostridium difficile 027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3 (1.1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ESBL-Bildner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15 (13.9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MRSA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00 (20.1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Multiresistente Gram negative Keime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79 (16.1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Panresistente Gram negative Keime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2 (0.7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VRE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49 (21.7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sokomial (%)</w:t>
            </w: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Ja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285 (43.1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Nein</w:t>
            </w:r>
          </w:p>
        </w:tc>
        <w:tc>
          <w:tcPr>
            <w:tcW w:w="172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650 (55.3)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issing</w:t>
            </w:r>
          </w:p>
        </w:tc>
        <w:tc>
          <w:tcPr>
            <w:tcW w:w="172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9 (1.6)</w:t>
            </w:r>
          </w:p>
        </w:tc>
      </w:tr>
    </w:tbl>
    <w:p w:rsidR="00E676DD" w:rsidRDefault="00E676DD">
      <w:pPr>
        <w:pStyle w:val="FirstParagraph"/>
      </w:pPr>
    </w:p>
    <w:p w:rsidR="00E676DD" w:rsidRDefault="00E676DD">
      <w:pPr>
        <w:pStyle w:val="Textkrper"/>
      </w:pPr>
    </w:p>
    <w:p w:rsidR="00E676DD" w:rsidRDefault="00742D67">
      <w:pPr>
        <w:pStyle w:val="berschrift2"/>
      </w:pPr>
      <w:bookmarkStart w:id="3" w:name="übersicht-stratifiziert-nach-jahren"/>
      <w:r>
        <w:t>Übersicht (stratifiziert nach Jahren)</w:t>
      </w:r>
      <w:bookmarkEnd w:id="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1728"/>
        <w:gridCol w:w="3024"/>
        <w:gridCol w:w="1440"/>
        <w:gridCol w:w="1440"/>
        <w:gridCol w:w="1440"/>
        <w:gridCol w:w="1440"/>
      </w:tblGrid>
      <w:tr w:rsidR="00E676DD">
        <w:trPr>
          <w:cantSplit/>
          <w:tblHeader/>
          <w:jc w:val="center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Variable</w:t>
            </w:r>
          </w:p>
        </w:tc>
        <w:tc>
          <w:tcPr>
            <w:tcW w:w="3024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Kategorie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2017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2018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2019</w:t>
            </w:r>
          </w:p>
        </w:tc>
        <w:tc>
          <w:tcPr>
            <w:tcW w:w="1440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2020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</w:t>
            </w:r>
          </w:p>
        </w:tc>
        <w:tc>
          <w:tcPr>
            <w:tcW w:w="3024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1440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500</w:t>
            </w:r>
          </w:p>
        </w:tc>
        <w:tc>
          <w:tcPr>
            <w:tcW w:w="1440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807</w:t>
            </w:r>
          </w:p>
        </w:tc>
        <w:tc>
          <w:tcPr>
            <w:tcW w:w="1440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690</w:t>
            </w:r>
          </w:p>
        </w:tc>
        <w:tc>
          <w:tcPr>
            <w:tcW w:w="144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438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 w:val="restart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rregergruppe (%)</w:t>
            </w: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23 ( 4.6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15 ( 1.9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7 ( 1.0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16 ( 3.7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72 (34.4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62 (20.1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75 (25.4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52 (34.7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 027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21 ( 4.2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7 ( 0.9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0 ( 0.0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1 ( 0.2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72 (14.4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64 ( 7.9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93 (13.5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63 (14.4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23 (24.6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06 (13.1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92 (13.3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78 (17.8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82 (16.4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81 (10.0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75 (10.9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91 (20.8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Panresistente Gram negative Keim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4 ( 0.8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4 ( 0.5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6 ( 0.9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3 ( 0.7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3 ( 0.6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368 (45.6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242 (35.1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34 ( 7.8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 w:val="restart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sokomial (%)</w:t>
            </w: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66 (33.2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476 (59.0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333 (48.3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159 (36.3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ein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325 (65.0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327 (40.5) </w:t>
            </w:r>
          </w:p>
        </w:tc>
        <w:tc>
          <w:tcPr>
            <w:tcW w:w="144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356 (51.6) </w:t>
            </w:r>
          </w:p>
        </w:tc>
        <w:tc>
          <w:tcPr>
            <w:tcW w:w="1440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274 (62.6) </w:t>
            </w:r>
          </w:p>
        </w:tc>
      </w:tr>
      <w:tr w:rsidR="00E676DD">
        <w:trPr>
          <w:cantSplit/>
          <w:jc w:val="center"/>
        </w:trPr>
        <w:tc>
          <w:tcPr>
            <w:tcW w:w="1728" w:type="dxa"/>
            <w:vMerge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:rsidR="00E676DD" w:rsidRDefault="00E676DD">
            <w:pPr>
              <w:spacing w:before="40" w:after="40"/>
              <w:ind w:left="100" w:right="100"/>
            </w:pPr>
          </w:p>
        </w:tc>
        <w:tc>
          <w:tcPr>
            <w:tcW w:w="3024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issing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9 ( 1.8) 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4 ( 0.5) </w:t>
            </w:r>
          </w:p>
        </w:tc>
        <w:tc>
          <w:tcPr>
            <w:tcW w:w="144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1 ( 0.1) </w:t>
            </w:r>
          </w:p>
        </w:tc>
        <w:tc>
          <w:tcPr>
            <w:tcW w:w="1440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center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 xml:space="preserve">   5 ( 1.1) </w:t>
            </w:r>
          </w:p>
        </w:tc>
      </w:tr>
    </w:tbl>
    <w:p w:rsidR="00E676DD" w:rsidRDefault="00742D67">
      <w:pPr>
        <w:pStyle w:val="berschrift1"/>
      </w:pPr>
      <w:bookmarkStart w:id="4" w:name="esbl-bildner"/>
      <w:r>
        <w:lastRenderedPageBreak/>
        <w:t>ESBL-Bildner</w:t>
      </w:r>
      <w:bookmarkEnd w:id="4"/>
    </w:p>
    <w:p w:rsidR="00E676DD" w:rsidRDefault="00742D67">
      <w:pPr>
        <w:pStyle w:val="berschrift2"/>
      </w:pPr>
      <w:bookmarkStart w:id="5" w:name="esbl-bildner-erstbefunde-inselgruppe"/>
      <w:r>
        <w:t>ESBL-Bildner: Erstbefunde Inselgruppe</w:t>
      </w:r>
      <w:bookmarkEnd w:id="5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histo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6" w:name="new-page"/>
      <w:r>
        <w:lastRenderedPageBreak/>
        <w:t>new page</w:t>
      </w:r>
      <w:bookmarkEnd w:id="6"/>
    </w:p>
    <w:p w:rsidR="00E676DD" w:rsidRDefault="00742D67">
      <w:pPr>
        <w:pStyle w:val="berschrift2"/>
      </w:pPr>
      <w:bookmarkStart w:id="7" w:name="tabelle-esbl-bildner"/>
      <w:r>
        <w:t>Tabelle: ESBL-Bildner</w:t>
      </w:r>
      <w:bookmarkEnd w:id="7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1611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1611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611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611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611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ESBL-Bildner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</w:tbl>
    <w:p w:rsidR="00E676DD" w:rsidRDefault="00742D67">
      <w:pPr>
        <w:pStyle w:val="berschrift3"/>
      </w:pPr>
      <w:bookmarkStart w:id="8" w:name="new-page-1"/>
      <w:r>
        <w:lastRenderedPageBreak/>
        <w:t>new page</w:t>
      </w:r>
      <w:bookmarkEnd w:id="8"/>
    </w:p>
    <w:p w:rsidR="00E676DD" w:rsidRDefault="00742D67">
      <w:pPr>
        <w:pStyle w:val="berschrift2"/>
      </w:pPr>
      <w:bookmarkStart w:id="9" w:name="esbl-bildner-trend-over-time"/>
      <w:r>
        <w:t>ESBL-Bildner, Trend over time</w:t>
      </w:r>
      <w:bookmarkEnd w:id="9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esbl-by-year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1"/>
      </w:pPr>
      <w:bookmarkStart w:id="10" w:name="mrsa"/>
      <w:r>
        <w:lastRenderedPageBreak/>
        <w:t>MRSA</w:t>
      </w:r>
      <w:bookmarkEnd w:id="10"/>
    </w:p>
    <w:p w:rsidR="00E676DD" w:rsidRDefault="00742D67">
      <w:pPr>
        <w:pStyle w:val="berschrift2"/>
      </w:pPr>
      <w:bookmarkStart w:id="11" w:name="mrsa-erstbefunde-inselgruppe"/>
      <w:r>
        <w:t>MRSA: Erstbefunde Inselgruppe</w:t>
      </w:r>
      <w:bookmarkEnd w:id="11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histo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12" w:name="new-page-2"/>
      <w:r>
        <w:lastRenderedPageBreak/>
        <w:t>new page</w:t>
      </w:r>
      <w:bookmarkEnd w:id="12"/>
    </w:p>
    <w:p w:rsidR="00E676DD" w:rsidRDefault="00742D67">
      <w:pPr>
        <w:pStyle w:val="berschrift2"/>
      </w:pPr>
      <w:bookmarkStart w:id="13" w:name="tabelle-mrsa"/>
      <w:r>
        <w:t>Tabelle: MRSA</w:t>
      </w:r>
      <w:bookmarkEnd w:id="1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11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RSA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</w:tbl>
    <w:p w:rsidR="00E676DD" w:rsidRDefault="00742D67">
      <w:pPr>
        <w:pStyle w:val="berschrift3"/>
      </w:pPr>
      <w:bookmarkStart w:id="14" w:name="new-page-3"/>
      <w:r>
        <w:lastRenderedPageBreak/>
        <w:t>new page</w:t>
      </w:r>
      <w:bookmarkEnd w:id="14"/>
    </w:p>
    <w:p w:rsidR="00E676DD" w:rsidRDefault="00742D67">
      <w:pPr>
        <w:pStyle w:val="berschrift2"/>
      </w:pPr>
      <w:bookmarkStart w:id="15" w:name="mrsa-trend-over-time"/>
      <w:r>
        <w:t>MRSA, Trend over time</w:t>
      </w:r>
      <w:bookmarkEnd w:id="15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rsa-by-year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Pr="00FB1F2A" w:rsidRDefault="00742D67">
      <w:pPr>
        <w:pStyle w:val="berschrift1"/>
        <w:rPr>
          <w:lang w:val="de-CH"/>
        </w:rPr>
      </w:pPr>
      <w:bookmarkStart w:id="16" w:name="panresistente-gram-negative-keime"/>
      <w:r w:rsidRPr="00FB1F2A">
        <w:rPr>
          <w:lang w:val="de-CH"/>
        </w:rPr>
        <w:lastRenderedPageBreak/>
        <w:t>Panresistente Gram-negative Keime</w:t>
      </w:r>
      <w:bookmarkEnd w:id="16"/>
    </w:p>
    <w:p w:rsidR="00E676DD" w:rsidRPr="00FB1F2A" w:rsidRDefault="00742D67">
      <w:pPr>
        <w:pStyle w:val="berschrift2"/>
        <w:rPr>
          <w:lang w:val="de-CH"/>
        </w:rPr>
      </w:pPr>
      <w:bookmarkStart w:id="17" w:name="X2da4eafe0f0891f7d43d95b5e3a2b77926bbcce"/>
      <w:r w:rsidRPr="00FB1F2A">
        <w:rPr>
          <w:lang w:val="de-CH"/>
        </w:rPr>
        <w:t>Panresistente Gram-negative Keime: Erstbefunde Inselgruppe (inkl. E. coli)</w:t>
      </w:r>
      <w:bookmarkEnd w:id="17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pan-by-year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1"/>
      </w:pPr>
      <w:bookmarkStart w:id="18" w:name="multiresistente-gram-negative-keime"/>
      <w:r>
        <w:lastRenderedPageBreak/>
        <w:t>Multiresistente Gram negative Keime</w:t>
      </w:r>
      <w:bookmarkEnd w:id="18"/>
    </w:p>
    <w:p w:rsidR="00E676DD" w:rsidRDefault="00742D67">
      <w:pPr>
        <w:pStyle w:val="berschrift2"/>
      </w:pPr>
      <w:bookmarkStart w:id="19" w:name="Xf95d41cc1cdc92144a20dee2852ba5629e3335b"/>
      <w:r>
        <w:t>Multiresistente Gram negative Keime: Erstbefunde Inselgruppe (ohne E. coli)</w:t>
      </w:r>
      <w:bookmarkEnd w:id="19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histo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20" w:name="new-page-4"/>
      <w:r>
        <w:lastRenderedPageBreak/>
        <w:t>new page</w:t>
      </w:r>
      <w:bookmarkEnd w:id="20"/>
    </w:p>
    <w:p w:rsidR="00E676DD" w:rsidRDefault="00742D67">
      <w:pPr>
        <w:pStyle w:val="berschrift2"/>
      </w:pPr>
      <w:bookmarkStart w:id="21" w:name="Xb18af5cd4a48f7deb51bed54a45761b0b702238"/>
      <w:r>
        <w:t>Tabelle: Multiresistente Gram negative Keime</w:t>
      </w:r>
      <w:bookmarkEnd w:id="21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3690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369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3690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36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369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ultiresistente Gram negative Keime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</w:tbl>
    <w:p w:rsidR="00E676DD" w:rsidRDefault="00742D67">
      <w:pPr>
        <w:pStyle w:val="berschrift3"/>
      </w:pPr>
      <w:bookmarkStart w:id="22" w:name="new-page-5"/>
      <w:r>
        <w:lastRenderedPageBreak/>
        <w:t>new page</w:t>
      </w:r>
      <w:bookmarkEnd w:id="22"/>
    </w:p>
    <w:p w:rsidR="00E676DD" w:rsidRDefault="00742D67">
      <w:pPr>
        <w:pStyle w:val="berschrift2"/>
      </w:pPr>
      <w:bookmarkStart w:id="23" w:name="Xb1b5a9377f62692f01f813e96f05fb84056570c"/>
      <w:r>
        <w:t>Multiresistente Gram negative Keime, Trend over time</w:t>
      </w:r>
      <w:bookmarkEnd w:id="23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mdr-gram-neg-by-year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1"/>
      </w:pPr>
      <w:bookmarkStart w:id="24" w:name="vancomycin-resistente-enterkokokken-vre"/>
      <w:r>
        <w:lastRenderedPageBreak/>
        <w:t>Vancomycin resistente Enterkokokken (VRE)</w:t>
      </w:r>
      <w:bookmarkEnd w:id="24"/>
    </w:p>
    <w:p w:rsidR="00E676DD" w:rsidRDefault="00742D67">
      <w:pPr>
        <w:pStyle w:val="berschrift2"/>
      </w:pPr>
      <w:bookmarkStart w:id="25" w:name="vre-erstbefunde-inselgruppe"/>
      <w:r>
        <w:t>VRE: Erstbefunde Inselgruppe</w:t>
      </w:r>
      <w:bookmarkEnd w:id="25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histo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26" w:name="new-page-6"/>
      <w:r>
        <w:lastRenderedPageBreak/>
        <w:t>new page</w:t>
      </w:r>
      <w:bookmarkEnd w:id="26"/>
    </w:p>
    <w:p w:rsidR="00E676DD" w:rsidRDefault="00742D67">
      <w:pPr>
        <w:pStyle w:val="berschrift2"/>
      </w:pPr>
      <w:bookmarkStart w:id="27" w:name="tabelle-vre"/>
      <w:r>
        <w:t>Tabelle: VRE</w:t>
      </w:r>
      <w:bookmarkEnd w:id="27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1193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1193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9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1193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1193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VRE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</w:tbl>
    <w:p w:rsidR="00E676DD" w:rsidRDefault="00742D67">
      <w:pPr>
        <w:pStyle w:val="berschrift3"/>
      </w:pPr>
      <w:bookmarkStart w:id="28" w:name="new-page-7"/>
      <w:r>
        <w:lastRenderedPageBreak/>
        <w:t>new page</w:t>
      </w:r>
      <w:bookmarkEnd w:id="28"/>
    </w:p>
    <w:p w:rsidR="00E676DD" w:rsidRDefault="00742D67">
      <w:pPr>
        <w:pStyle w:val="berschrift2"/>
      </w:pPr>
      <w:bookmarkStart w:id="29" w:name="vre-trend-over-time"/>
      <w:r>
        <w:t>VRE, Trend over time</w:t>
      </w:r>
      <w:bookmarkEnd w:id="29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vre-by-year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1"/>
      </w:pPr>
      <w:bookmarkStart w:id="30" w:name="carbapenemasebildner"/>
      <w:r>
        <w:lastRenderedPageBreak/>
        <w:t>Carbapenemasebildner</w:t>
      </w:r>
      <w:bookmarkEnd w:id="30"/>
    </w:p>
    <w:p w:rsidR="00E676DD" w:rsidRDefault="00742D67">
      <w:pPr>
        <w:pStyle w:val="berschrift2"/>
      </w:pPr>
      <w:bookmarkStart w:id="31" w:name="X76c4c6932026c4dc78c9aeaff04bbc769c55a7e"/>
      <w:r>
        <w:t>Carbapenemasebildner: Erstbefunde Inselgruppe (inkl. E. coli)</w:t>
      </w:r>
      <w:bookmarkEnd w:id="31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histo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32" w:name="new-page-8"/>
      <w:r>
        <w:lastRenderedPageBreak/>
        <w:t>new page</w:t>
      </w:r>
      <w:bookmarkEnd w:id="32"/>
    </w:p>
    <w:p w:rsidR="00E676DD" w:rsidRDefault="00742D67">
      <w:pPr>
        <w:pStyle w:val="berschrift2"/>
      </w:pPr>
      <w:bookmarkStart w:id="33" w:name="tabelle-carbapenemasebildner"/>
      <w:r>
        <w:t>Tabelle: Carbapenemasebildner</w:t>
      </w:r>
      <w:bookmarkEnd w:id="33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2490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2490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2490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49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490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arbapenemasebildner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0</w:t>
            </w:r>
          </w:p>
        </w:tc>
      </w:tr>
    </w:tbl>
    <w:p w:rsidR="00E676DD" w:rsidRDefault="00742D67">
      <w:pPr>
        <w:pStyle w:val="berschrift3"/>
      </w:pPr>
      <w:bookmarkStart w:id="34" w:name="new-page-9"/>
      <w:r>
        <w:lastRenderedPageBreak/>
        <w:t>new page</w:t>
      </w:r>
      <w:bookmarkEnd w:id="34"/>
    </w:p>
    <w:p w:rsidR="00E676DD" w:rsidRDefault="00742D67">
      <w:pPr>
        <w:pStyle w:val="berschrift2"/>
      </w:pPr>
      <w:bookmarkStart w:id="35" w:name="carbapenemasebildner-trend-over-time"/>
      <w:r>
        <w:t>Carbapenemasebildner, Trend over time</w:t>
      </w:r>
      <w:bookmarkEnd w:id="35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arbapenemase-by-year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1"/>
      </w:pPr>
      <w:bookmarkStart w:id="36" w:name="clostridium-difficle"/>
      <w:r>
        <w:lastRenderedPageBreak/>
        <w:t>Clostridium difficle</w:t>
      </w:r>
      <w:bookmarkEnd w:id="36"/>
    </w:p>
    <w:p w:rsidR="00E676DD" w:rsidRDefault="00742D67">
      <w:pPr>
        <w:pStyle w:val="berschrift2"/>
      </w:pPr>
      <w:bookmarkStart w:id="37" w:name="Xf6000d24b8a0d825f6751862cd0ceec3a0eecfa"/>
      <w:r>
        <w:t>Clostridium difficle: Erstbefunde Inselgruppe (ohne GT 027)</w:t>
      </w:r>
      <w:bookmarkEnd w:id="37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histo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38" w:name="new-page-10"/>
      <w:r>
        <w:lastRenderedPageBreak/>
        <w:t>new page</w:t>
      </w:r>
      <w:bookmarkEnd w:id="38"/>
    </w:p>
    <w:p w:rsidR="00E676DD" w:rsidRDefault="00742D67">
      <w:pPr>
        <w:pStyle w:val="berschrift2"/>
      </w:pPr>
      <w:bookmarkStart w:id="39" w:name="tabelle-clostridium-difficle"/>
      <w:r>
        <w:t>Tabelle: Clostridium difficle</w:t>
      </w:r>
      <w:bookmarkEnd w:id="39"/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875"/>
        <w:gridCol w:w="1058"/>
        <w:gridCol w:w="2078"/>
        <w:gridCol w:w="2256"/>
        <w:gridCol w:w="1658"/>
      </w:tblGrid>
      <w:tr w:rsidR="00E676DD">
        <w:trPr>
          <w:cantSplit/>
          <w:tblHeader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Jahr</w:t>
            </w:r>
          </w:p>
        </w:tc>
        <w:tc>
          <w:tcPr>
            <w:tcW w:w="105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Monat</w:t>
            </w:r>
          </w:p>
        </w:tc>
        <w:tc>
          <w:tcPr>
            <w:tcW w:w="2078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Gruppe</w:t>
            </w:r>
          </w:p>
        </w:tc>
        <w:tc>
          <w:tcPr>
            <w:tcW w:w="2256" w:type="dxa"/>
            <w:tcBorders>
              <w:top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icht-nosokomial</w:t>
            </w:r>
          </w:p>
        </w:tc>
        <w:tc>
          <w:tcPr>
            <w:tcW w:w="1658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b/>
                <w:color w:val="111111"/>
                <w:sz w:val="22"/>
                <w:szCs w:val="22"/>
              </w:rPr>
              <w:t>Nosokomial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top w:val="single" w:sz="4" w:space="0" w:color="000000"/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2078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tcBorders>
              <w:top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8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3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3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9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19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Dez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an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Feb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1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ä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pr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7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Mai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n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Jul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Aug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Sep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8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6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Okt</w:t>
            </w:r>
          </w:p>
        </w:tc>
        <w:tc>
          <w:tcPr>
            <w:tcW w:w="207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4</w:t>
            </w:r>
          </w:p>
        </w:tc>
        <w:tc>
          <w:tcPr>
            <w:tcW w:w="1658" w:type="dxa"/>
            <w:tcBorders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  <w:tr w:rsidR="00E676DD">
        <w:trPr>
          <w:cantSplit/>
          <w:jc w:val="center"/>
        </w:trPr>
        <w:tc>
          <w:tcPr>
            <w:tcW w:w="875" w:type="dxa"/>
            <w:tcBorders>
              <w:left w:val="single" w:sz="4" w:space="0" w:color="000000"/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2020</w:t>
            </w:r>
          </w:p>
        </w:tc>
        <w:tc>
          <w:tcPr>
            <w:tcW w:w="105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Nov</w:t>
            </w:r>
          </w:p>
        </w:tc>
        <w:tc>
          <w:tcPr>
            <w:tcW w:w="2078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Clostridium difficile</w:t>
            </w:r>
          </w:p>
        </w:tc>
        <w:tc>
          <w:tcPr>
            <w:tcW w:w="2256" w:type="dxa"/>
            <w:tcBorders>
              <w:bottom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10</w:t>
            </w:r>
          </w:p>
        </w:tc>
        <w:tc>
          <w:tcPr>
            <w:tcW w:w="1658" w:type="dxa"/>
            <w:tcBorders>
              <w:bottom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:rsidR="00E676DD" w:rsidRDefault="00742D67">
            <w:pPr>
              <w:spacing w:before="40" w:after="40"/>
              <w:ind w:left="100" w:right="100"/>
              <w:jc w:val="right"/>
            </w:pPr>
            <w:r>
              <w:rPr>
                <w:rFonts w:ascii="Arial Narrow" w:eastAsia="Arial Narrow" w:hAnsi="Arial Narrow" w:cs="Arial Narrow"/>
                <w:color w:val="111111"/>
                <w:sz w:val="20"/>
                <w:szCs w:val="20"/>
              </w:rPr>
              <w:t>5</w:t>
            </w:r>
          </w:p>
        </w:tc>
      </w:tr>
    </w:tbl>
    <w:p w:rsidR="00E676DD" w:rsidRDefault="00742D67">
      <w:pPr>
        <w:pStyle w:val="berschrift3"/>
      </w:pPr>
      <w:bookmarkStart w:id="40" w:name="new-page-11"/>
      <w:r>
        <w:lastRenderedPageBreak/>
        <w:t>new page</w:t>
      </w:r>
      <w:bookmarkEnd w:id="40"/>
    </w:p>
    <w:p w:rsidR="00E676DD" w:rsidRDefault="00742D67">
      <w:pPr>
        <w:pStyle w:val="berschrift2"/>
      </w:pPr>
      <w:bookmarkStart w:id="41" w:name="clostridium-difficle-trend-over-time"/>
      <w:r>
        <w:t>Clostridium difficle, Trend over time</w:t>
      </w:r>
      <w:bookmarkEnd w:id="41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by-year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676DD" w:rsidRDefault="00742D67">
      <w:pPr>
        <w:pStyle w:val="berschrift3"/>
      </w:pPr>
      <w:bookmarkStart w:id="42" w:name="new-page-12"/>
      <w:r>
        <w:lastRenderedPageBreak/>
        <w:t>new page</w:t>
      </w:r>
      <w:bookmarkEnd w:id="42"/>
    </w:p>
    <w:p w:rsidR="00E676DD" w:rsidRDefault="00742D67">
      <w:pPr>
        <w:pStyle w:val="berschrift2"/>
      </w:pPr>
      <w:bookmarkStart w:id="43" w:name="clostridium-difficle-genotyp-027"/>
      <w:r>
        <w:t>Clostridium difficle Genotyp 027</w:t>
      </w:r>
      <w:bookmarkEnd w:id="43"/>
    </w:p>
    <w:p w:rsidR="00E676DD" w:rsidRDefault="00742D67">
      <w:pPr>
        <w:pStyle w:val="FirstParagraph"/>
      </w:pPr>
      <w:r>
        <w:rPr>
          <w:noProof/>
          <w:lang w:val="de-CH" w:eastAsia="de-CH"/>
        </w:rPr>
        <w:drawing>
          <wp:inline distT="0" distB="0" distL="0" distR="0">
            <wp:extent cx="5495559" cy="5495559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dro_report_files/figure-docx/cdiff-027-by-year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5559" cy="549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676DD" w:rsidSect="00ED725B">
      <w:headerReference w:type="default" r:id="rId21"/>
      <w:footerReference w:type="even" r:id="rId22"/>
      <w:footerReference w:type="default" r:id="rId23"/>
      <w:pgSz w:w="12240" w:h="15840"/>
      <w:pgMar w:top="2012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42D67" w:rsidRDefault="00742D67">
      <w:pPr>
        <w:spacing w:after="0"/>
      </w:pPr>
      <w:r>
        <w:separator/>
      </w:r>
    </w:p>
  </w:endnote>
  <w:endnote w:type="continuationSeparator" w:id="0">
    <w:p w:rsidR="00742D67" w:rsidRDefault="00742D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harter Roman">
    <w:altName w:val="Cambria Math"/>
    <w:charset w:val="00"/>
    <w:family w:val="roman"/>
    <w:pitch w:val="variable"/>
    <w:sig w:usb0="800000AF" w:usb1="1000204A" w:usb2="00000000" w:usb3="00000000" w:csb0="0000001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</w:rPr>
      <w:id w:val="2022888742"/>
      <w:docPartObj>
        <w:docPartGallery w:val="Page Numbers (Bottom of Page)"/>
        <w:docPartUnique/>
      </w:docPartObj>
    </w:sdtPr>
    <w:sdtEndPr>
      <w:rPr>
        <w:rStyle w:val="Seitenzahl"/>
      </w:rPr>
    </w:sdtEndPr>
    <w:sdtContent>
      <w:p w:rsidR="00E12CBD" w:rsidRDefault="00742D67" w:rsidP="00B91F56">
        <w:pPr>
          <w:pStyle w:val="Fuzeile"/>
          <w:framePr w:wrap="none" w:vAnchor="text" w:hAnchor="margin" w:xAlign="center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E12CBD" w:rsidRDefault="00742D67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Seitenzahl"/>
        <w:rFonts w:ascii="Charter Roman" w:hAnsi="Charter Roman"/>
        <w:sz w:val="18"/>
        <w:szCs w:val="18"/>
      </w:rPr>
      <w:id w:val="1921605190"/>
      <w:docPartObj>
        <w:docPartGallery w:val="Page Numbers (Bottom of Page)"/>
        <w:docPartUnique/>
      </w:docPartObj>
    </w:sdtPr>
    <w:sdtEndPr>
      <w:rPr>
        <w:rStyle w:val="Seitenzahl"/>
        <w:sz w:val="10"/>
        <w:szCs w:val="10"/>
      </w:rPr>
    </w:sdtEndPr>
    <w:sdtContent>
      <w:p w:rsidR="00E12CBD" w:rsidRPr="002B0EF0" w:rsidRDefault="00742D67" w:rsidP="00B91F56">
        <w:pPr>
          <w:pStyle w:val="Fuzeile"/>
          <w:framePr w:wrap="none" w:vAnchor="text" w:hAnchor="margin" w:xAlign="center" w:y="1"/>
          <w:rPr>
            <w:rStyle w:val="Seitenzahl"/>
            <w:rFonts w:ascii="Charter Roman" w:hAnsi="Charter Roman"/>
            <w:sz w:val="10"/>
            <w:szCs w:val="10"/>
          </w:rPr>
        </w:pP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begin"/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instrText xml:space="preserve"> PAGE </w:instrTex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separate"/>
        </w:r>
        <w:r w:rsidR="00FB1F2A">
          <w:rPr>
            <w:rStyle w:val="Seitenzahl"/>
            <w:rFonts w:ascii="Charter Roman" w:hAnsi="Charter Roman"/>
            <w:noProof/>
            <w:sz w:val="18"/>
            <w:szCs w:val="18"/>
          </w:rPr>
          <w:t>2</w:t>
        </w:r>
        <w:r w:rsidRPr="002B0EF0">
          <w:rPr>
            <w:rStyle w:val="Seitenzahl"/>
            <w:rFonts w:ascii="Charter Roman" w:hAnsi="Charter Roman"/>
            <w:sz w:val="18"/>
            <w:szCs w:val="18"/>
          </w:rPr>
          <w:fldChar w:fldCharType="end"/>
        </w:r>
      </w:p>
    </w:sdtContent>
  </w:sdt>
  <w:p w:rsidR="00E12CBD" w:rsidRPr="00E12CBD" w:rsidRDefault="00742D67">
    <w:pPr>
      <w:pStyle w:val="Fuzeile"/>
      <w:rPr>
        <w:rFonts w:ascii="Charter Roman" w:hAnsi="Charter Roman"/>
        <w:sz w:val="16"/>
        <w:szCs w:val="16"/>
      </w:rPr>
    </w:pPr>
    <w:r w:rsidRPr="00E12CBD">
      <w:rPr>
        <w:rFonts w:ascii="Charter Roman" w:hAnsi="Charter Roman"/>
        <w:sz w:val="16"/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42D67" w:rsidRDefault="00742D67">
      <w:r>
        <w:separator/>
      </w:r>
    </w:p>
  </w:footnote>
  <w:footnote w:type="continuationSeparator" w:id="0">
    <w:p w:rsidR="00742D67" w:rsidRDefault="00742D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730BD" w:rsidRDefault="00742D67" w:rsidP="002730BD">
    <w:pPr>
      <w:pStyle w:val="Kopfzeile"/>
    </w:pPr>
    <w:r w:rsidRPr="00043BFA">
      <w:rPr>
        <w:rFonts w:ascii="Arial" w:eastAsia="Times New Roman" w:hAnsi="Arial" w:cs="Times New Roman"/>
        <w:noProof/>
        <w:lang w:val="de-CH" w:eastAsia="de-CH"/>
      </w:rPr>
      <w:drawing>
        <wp:inline distT="0" distB="0" distL="0" distR="0" wp14:anchorId="0238A24D" wp14:editId="51B7125A">
          <wp:extent cx="2110105" cy="367030"/>
          <wp:effectExtent l="0" t="0" r="0" b="0"/>
          <wp:docPr id="39" name="Grafik 39" descr="L:\Vorlagen\Vorlagen_Inselgruppe_2016\Insel-Vorlagehilfsdateien\2015_Insel_Gruppe_sw.gif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Bild 2" descr="L:\Vorlagen\Vorlagen_Inselgruppe_2016\Insel-Vorlagehilfsdateien\2015_Insel_Gruppe_sw.gif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181" t="6937" r="3593" b="64787"/>
                  <a:stretch>
                    <a:fillRect/>
                  </a:stretch>
                </pic:blipFill>
                <pic:spPr bwMode="auto">
                  <a:xfrm>
                    <a:off x="0" y="0"/>
                    <a:ext cx="2110105" cy="36703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:rsidR="002730BD" w:rsidRDefault="00742D67" w:rsidP="002730BD">
    <w:pPr>
      <w:pStyle w:val="Kopfzeile"/>
    </w:pPr>
  </w:p>
  <w:p w:rsidR="002730BD" w:rsidRPr="00B84523" w:rsidRDefault="00742D67" w:rsidP="002730BD">
    <w:pPr>
      <w:pStyle w:val="Kopfzeile"/>
      <w:rPr>
        <w:rFonts w:ascii="Arial" w:hAnsi="Arial" w:cs="Arial"/>
        <w:b/>
      </w:rPr>
    </w:pPr>
    <w:r w:rsidRPr="00B84523">
      <w:rPr>
        <w:rFonts w:ascii="Arial" w:hAnsi="Arial" w:cs="Arial"/>
        <w:b/>
      </w:rPr>
      <w:t>Spitalhygiene</w:t>
    </w:r>
    <w:r w:rsidRPr="00B84523">
      <w:rPr>
        <w:rFonts w:ascii="Arial" w:hAnsi="Arial" w:cs="Arial"/>
        <w:b/>
      </w:rPr>
      <w:tab/>
    </w:r>
    <w:r w:rsidRPr="00B84523">
      <w:rPr>
        <w:rFonts w:ascii="Arial" w:hAnsi="Arial" w:cs="Arial"/>
        <w:b/>
      </w:rPr>
      <w:tab/>
      <w:t>Multiresistente Erreger</w:t>
    </w:r>
  </w:p>
  <w:p w:rsidR="00ED725B" w:rsidRPr="00043BFA" w:rsidRDefault="00742D67" w:rsidP="00043BFA">
    <w:pPr>
      <w:pStyle w:val="Kopfzeil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ECC9D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1D400A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7A08E7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5B4DB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868D9D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ECC3B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3CF1D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2AC935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3A89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B58D23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28061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42D67"/>
    <w:rsid w:val="00784D58"/>
    <w:rsid w:val="008D6863"/>
    <w:rsid w:val="00B86B75"/>
    <w:rsid w:val="00BC48D5"/>
    <w:rsid w:val="00C36279"/>
    <w:rsid w:val="00E315A3"/>
    <w:rsid w:val="00E676DD"/>
    <w:rsid w:val="00FB1F2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6DDBF405-0E43-4FC1-B9F7-12CEDD4705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CC43F9"/>
    <w:pPr>
      <w:keepNext/>
      <w:keepLines/>
      <w:pageBreakBefore/>
      <w:spacing w:before="240" w:after="240" w:line="298" w:lineRule="auto"/>
      <w:jc w:val="center"/>
      <w:outlineLvl w:val="0"/>
    </w:pPr>
    <w:rPr>
      <w:rFonts w:ascii="Arial" w:eastAsiaTheme="majorEastAsia" w:hAnsi="Arial" w:cs="Arial"/>
      <w:b/>
      <w:bCs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CC43F9"/>
    <w:pPr>
      <w:keepNext/>
      <w:keepLines/>
      <w:spacing w:before="200" w:after="240"/>
      <w:jc w:val="center"/>
      <w:outlineLvl w:val="1"/>
    </w:pPr>
    <w:rPr>
      <w:rFonts w:ascii="Arial" w:eastAsiaTheme="majorEastAsia" w:hAnsi="Arial" w:cs="Arial"/>
      <w:iCs/>
    </w:rPr>
  </w:style>
  <w:style w:type="paragraph" w:styleId="berschrift3">
    <w:name w:val="heading 3"/>
    <w:basedOn w:val="Standard"/>
    <w:next w:val="Textkrper"/>
    <w:uiPriority w:val="9"/>
    <w:unhideWhenUsed/>
    <w:qFormat/>
    <w:rsid w:val="00C637B9"/>
    <w:pPr>
      <w:keepNext/>
      <w:keepLines/>
      <w:pageBreakBefore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FFFF" w:themeColor="background1"/>
      <w:sz w:val="2"/>
      <w:szCs w:val="2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  <w:rsid w:val="004016A4"/>
    <w:pPr>
      <w:jc w:val="center"/>
    </w:pPr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FB1F2A"/>
    <w:pPr>
      <w:keepNext/>
      <w:keepLines/>
      <w:spacing w:before="4000" w:after="240"/>
      <w:jc w:val="center"/>
    </w:pPr>
    <w:rPr>
      <w:rFonts w:ascii="Arial" w:eastAsiaTheme="majorEastAsia" w:hAnsi="Arial" w:cs="Arial"/>
      <w:b/>
      <w:bCs/>
      <w:sz w:val="40"/>
      <w:szCs w:val="44"/>
      <w:lang w:val="de-CH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CC43F9"/>
    <w:pPr>
      <w:keepNext/>
      <w:keepLines/>
      <w:spacing w:before="360" w:after="360" w:line="298" w:lineRule="auto"/>
      <w:jc w:val="center"/>
    </w:pPr>
    <w:rPr>
      <w:rFonts w:ascii="Arial" w:hAnsi="Arial" w:cs="Arial"/>
      <w:sz w:val="28"/>
      <w:szCs w:val="32"/>
      <w:lang w:val="de-CH"/>
    </w:rPr>
  </w:style>
  <w:style w:type="paragraph" w:styleId="Datum">
    <w:name w:val="Date"/>
    <w:next w:val="Textkrper"/>
    <w:qFormat/>
    <w:rsid w:val="00CC43F9"/>
    <w:pPr>
      <w:keepNext/>
      <w:keepLines/>
      <w:spacing w:after="240" w:line="298" w:lineRule="auto"/>
      <w:jc w:val="center"/>
    </w:pPr>
    <w:rPr>
      <w:rFonts w:ascii="Arial" w:hAnsi="Arial" w:cs="Arial"/>
      <w:i/>
      <w:iCs/>
      <w:sz w:val="20"/>
      <w:lang w:val="de-CH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rsid w:val="001A5E7A"/>
    <w:pPr>
      <w:jc w:val="center"/>
    </w:pPr>
    <w:rPr>
      <w:rFonts w:ascii="Arial Narrow" w:hAnsi="Arial Narrow"/>
      <w:sz w:val="18"/>
      <w:szCs w:val="20"/>
      <w:lang w:val="de-CH" w:eastAsia="de-DE"/>
    </w:rPr>
    <w:tblPr>
      <w:jc w:val="center"/>
      <w:tblInd w:w="0" w:type="dxa"/>
      <w:tblCellMar>
        <w:top w:w="45" w:type="dxa"/>
        <w:left w:w="108" w:type="dxa"/>
        <w:bottom w:w="45" w:type="dxa"/>
        <w:right w:w="108" w:type="dxa"/>
      </w:tblCellMar>
    </w:tblPr>
    <w:trPr>
      <w:jc w:val="center"/>
    </w:trPr>
    <w:tcPr>
      <w:vAlign w:val="center"/>
    </w:tcPr>
    <w:tblStylePr w:type="firstRow">
      <w:rPr>
        <w:rFonts w:ascii="Arial Narrow" w:hAnsi="Arial Narrow"/>
        <w:b/>
        <w:i w:val="0"/>
        <w:sz w:val="18"/>
      </w:rPr>
      <w:tblPr/>
      <w:tcPr>
        <w:tcBorders>
          <w:bottom w:val="single" w:sz="4" w:space="0" w:color="auto"/>
        </w:tcBorders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</w:tcBorders>
      </w:tcPr>
    </w:tblStylePr>
    <w:tblStylePr w:type="firstCol">
      <w:pPr>
        <w:jc w:val="left"/>
      </w:p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510B8F"/>
    <w:pPr>
      <w:keepNext/>
      <w:spacing w:before="240" w:after="240" w:line="298" w:lineRule="auto"/>
      <w:jc w:val="center"/>
    </w:pPr>
    <w:rPr>
      <w:rFonts w:ascii="Charter Roman" w:hAnsi="Charter Roman"/>
      <w:b/>
      <w:bCs/>
      <w:i w:val="0"/>
    </w:r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Kopfzeile">
    <w:name w:val="header"/>
    <w:basedOn w:val="Standard"/>
    <w:link w:val="Kopf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KopfzeileZchn">
    <w:name w:val="Kopfzeile Zchn"/>
    <w:basedOn w:val="Absatz-Standardschriftart"/>
    <w:link w:val="Kopfzeile"/>
    <w:rsid w:val="00ED725B"/>
  </w:style>
  <w:style w:type="paragraph" w:styleId="Fuzeile">
    <w:name w:val="footer"/>
    <w:basedOn w:val="Standard"/>
    <w:link w:val="FuzeileZchn"/>
    <w:unhideWhenUsed/>
    <w:rsid w:val="00ED725B"/>
    <w:pPr>
      <w:tabs>
        <w:tab w:val="center" w:pos="4536"/>
        <w:tab w:val="right" w:pos="9072"/>
      </w:tabs>
      <w:spacing w:after="0"/>
    </w:pPr>
  </w:style>
  <w:style w:type="character" w:customStyle="1" w:styleId="FuzeileZchn">
    <w:name w:val="Fußzeile Zchn"/>
    <w:basedOn w:val="Absatz-Standardschriftart"/>
    <w:link w:val="Fuzeile"/>
    <w:rsid w:val="00ED725B"/>
  </w:style>
  <w:style w:type="character" w:styleId="Seitenzahl">
    <w:name w:val="page number"/>
    <w:basedOn w:val="Absatz-Standardschriftart"/>
    <w:semiHidden/>
    <w:unhideWhenUsed/>
    <w:rsid w:val="00E12CBD"/>
  </w:style>
  <w:style w:type="character" w:customStyle="1" w:styleId="TextkrperZchn">
    <w:name w:val="Textkörper Zchn"/>
    <w:basedOn w:val="Absatz-Standardschriftart"/>
    <w:link w:val="Textkrper"/>
    <w:rsid w:val="00A43F26"/>
  </w:style>
  <w:style w:type="paragraph" w:styleId="Sprechblasentext">
    <w:name w:val="Balloon Text"/>
    <w:basedOn w:val="Standard"/>
    <w:link w:val="SprechblasentextZchn"/>
    <w:semiHidden/>
    <w:unhideWhenUsed/>
    <w:rsid w:val="00043BF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semiHidden/>
    <w:rsid w:val="00043BF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2</Pages>
  <Words>1204</Words>
  <Characters>7589</Characters>
  <Application>Microsoft Office Word</Application>
  <DocSecurity>0</DocSecurity>
  <Lines>63</Lines>
  <Paragraphs>1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onatsreporting MRE - Inselgruppe</vt:lpstr>
    </vt:vector>
  </TitlesOfParts>
  <Company/>
  <LinksUpToDate>false</LinksUpToDate>
  <CharactersWithSpaces>87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atsreporting MRE - Inselgruppe</dc:title>
  <dc:creator>Spitalhygiene</dc:creator>
  <cp:keywords/>
  <cp:lastModifiedBy>Surial, Bernard</cp:lastModifiedBy>
  <cp:revision>2</cp:revision>
  <dcterms:created xsi:type="dcterms:W3CDTF">2020-12-03T15:54:00Z</dcterms:created>
  <dcterms:modified xsi:type="dcterms:W3CDTF">2020-12-03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etztes update: 03. Dezem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